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53A788" w14:textId="2115ACA2" w:rsidR="0054559B" w:rsidRPr="0054559B" w:rsidRDefault="00F4605C" w:rsidP="00471B46">
      <w:pPr>
        <w:pStyle w:val="Heading3"/>
      </w:pPr>
      <w:bookmarkStart w:id="0" w:name="_Toc177025225"/>
      <w:bookmarkStart w:id="1" w:name="_Hlk181546408"/>
      <w:bookmarkStart w:id="2" w:name="_Toc531789890"/>
      <w:bookmarkStart w:id="3" w:name="_Toc532370551"/>
      <w:bookmarkStart w:id="4" w:name="_Toc3447264"/>
      <w:bookmarkStart w:id="5" w:name="_Toc20312296"/>
      <w:bookmarkStart w:id="6" w:name="_Toc64877967"/>
      <w:bookmarkStart w:id="7" w:name="_Toc66965810"/>
      <w:bookmarkStart w:id="8" w:name="_Toc66968284"/>
      <w:bookmarkStart w:id="9" w:name="_Toc69836211"/>
      <w:bookmarkStart w:id="10" w:name="_Toc101429727"/>
      <w:bookmarkStart w:id="11" w:name="_Hlk61357269"/>
      <w:bookmarkStart w:id="12" w:name="_Toc526866403"/>
      <w:bookmarkStart w:id="13" w:name="_Toc526338499"/>
      <w:bookmarkStart w:id="14" w:name="_Toc491428847"/>
      <w:bookmarkStart w:id="15" w:name="_Toc491426734"/>
      <w:bookmarkStart w:id="16" w:name="_Toc531789891"/>
      <w:bookmarkStart w:id="17" w:name="_Toc532370552"/>
      <w:bookmarkStart w:id="18" w:name="_Toc496018143"/>
      <w:bookmarkStart w:id="19" w:name="_Ref498435547"/>
      <w:bookmarkStart w:id="20" w:name="_Ref498435700"/>
      <w:r w:rsidRPr="00F4605C">
        <w:t>Indicator 2.</w:t>
      </w:r>
      <w:r w:rsidR="00C138E4">
        <w:t>C</w:t>
      </w:r>
      <w:r w:rsidRPr="00F4605C">
        <w:t xml:space="preserve">: </w:t>
      </w:r>
      <w:bookmarkEnd w:id="0"/>
      <w:r w:rsidR="00C138E4" w:rsidRPr="00F4605C">
        <w:t>High Expectations, Rigorous Instruction</w:t>
      </w:r>
      <w:r w:rsidR="0047047B" w:rsidRPr="00F4605C">
        <w:tab/>
      </w:r>
    </w:p>
    <w:p w14:paraId="111085D5" w14:textId="661BB4E5" w:rsidR="009D7318" w:rsidRDefault="00284782" w:rsidP="0047047B">
      <w:pPr>
        <w:pStyle w:val="BodyText"/>
      </w:pPr>
      <w:proofErr w:type="spellStart"/>
      <w:r>
        <w:t>r</w:t>
      </w:r>
      <w:r w:rsidR="000A6918">
        <w:t>ating</w:t>
      </w:r>
      <w:r>
        <w:t>Table</w:t>
      </w:r>
      <w:proofErr w:type="spellEnd"/>
    </w:p>
    <w:p w14:paraId="7B58A47B" w14:textId="77777777" w:rsidR="00D55BDA" w:rsidRDefault="00D55BDA" w:rsidP="00D55BDA">
      <w:pPr>
        <w:pStyle w:val="BodyText"/>
      </w:pPr>
      <w:proofErr w:type="spellStart"/>
      <w:r>
        <w:t>introText</w:t>
      </w:r>
      <w:proofErr w:type="spellEnd"/>
    </w:p>
    <w:p w14:paraId="27A30A11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0059B923" w14:textId="6E896B1B" w:rsidR="0047047B" w:rsidRPr="0045354E" w:rsidRDefault="00284782" w:rsidP="00F42833">
      <w:pPr>
        <w:pStyle w:val="BodyTextPostHeading"/>
      </w:pPr>
      <w:proofErr w:type="spellStart"/>
      <w:r>
        <w:t>overallText</w:t>
      </w:r>
      <w:proofErr w:type="spellEnd"/>
    </w:p>
    <w:p w14:paraId="15901825" w14:textId="6108A414" w:rsidR="0045354E" w:rsidRDefault="0045354E" w:rsidP="0045354E">
      <w:pPr>
        <w:pStyle w:val="Heading4"/>
      </w:pPr>
      <w:r>
        <w:t>CLASSROOM OBSERVATIONS: CONTENT UNDERSTANDING</w:t>
      </w:r>
    </w:p>
    <w:p w14:paraId="53FAEDA0" w14:textId="71DC225C" w:rsidR="0045354E" w:rsidRDefault="0045354E" w:rsidP="0045354E">
      <w:pPr>
        <w:pStyle w:val="BodyText"/>
      </w:pPr>
      <w:proofErr w:type="spellStart"/>
      <w:r>
        <w:t>classObsCUCDText</w:t>
      </w:r>
      <w:proofErr w:type="spellEnd"/>
    </w:p>
    <w:p w14:paraId="5C7AF714" w14:textId="36EE5F91" w:rsidR="0045354E" w:rsidRDefault="0045354E" w:rsidP="0045354E">
      <w:pPr>
        <w:pStyle w:val="BodyText"/>
      </w:pPr>
      <w:proofErr w:type="spellStart"/>
      <w:r>
        <w:t>classObsCUCDTable</w:t>
      </w:r>
      <w:proofErr w:type="spellEnd"/>
    </w:p>
    <w:p w14:paraId="02E9B5FF" w14:textId="513F6BC5" w:rsidR="00C42006" w:rsidRDefault="00C42006" w:rsidP="0045354E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74659FF1" w14:textId="12F1C2CC" w:rsidR="0045354E" w:rsidRDefault="0045354E" w:rsidP="0045354E">
      <w:pPr>
        <w:pStyle w:val="BodyText"/>
      </w:pPr>
      <w:proofErr w:type="spellStart"/>
      <w:r>
        <w:t>classObsCUCDBullets</w:t>
      </w:r>
      <w:proofErr w:type="spellEnd"/>
    </w:p>
    <w:bookmarkEnd w:id="1"/>
    <w:p w14:paraId="2B03E1C3" w14:textId="77777777" w:rsidR="0045354E" w:rsidRDefault="0045354E">
      <w:pPr>
        <w:rPr>
          <w:rFonts w:eastAsia="Times New Roman" w:cs="Calibri Light"/>
          <w:b/>
          <w:bCs/>
          <w:color w:val="063C5C"/>
          <w:szCs w:val="48"/>
        </w:rPr>
      </w:pPr>
      <w:r>
        <w:br w:type="page"/>
      </w:r>
    </w:p>
    <w:p w14:paraId="413E05FE" w14:textId="5267379A" w:rsidR="00F01AE8" w:rsidRPr="00AF109C" w:rsidRDefault="00F01AE8" w:rsidP="00B96077">
      <w:pPr>
        <w:pStyle w:val="Heading3NONTOC"/>
        <w:rPr>
          <w:rFonts w:eastAsiaTheme="majorEastAsia"/>
          <w:sz w:val="26"/>
        </w:rPr>
      </w:pPr>
      <w:bookmarkStart w:id="21" w:name="_Toc177025228"/>
      <w:bookmarkStart w:id="22" w:name="_Hlk181546432"/>
      <w:r w:rsidRPr="00DB0B82">
        <w:lastRenderedPageBreak/>
        <w:t xml:space="preserve">Indicator </w:t>
      </w:r>
      <w:r w:rsidRPr="001039E0">
        <w:t>2.</w:t>
      </w:r>
      <w:r>
        <w:t>c</w:t>
      </w:r>
      <w:r w:rsidRPr="001039E0">
        <w:t xml:space="preserve">: </w:t>
      </w:r>
      <w:r w:rsidRPr="00F4605C">
        <w:t>High Expectations, Rigorous Instruction</w:t>
      </w:r>
      <w:bookmarkEnd w:id="21"/>
      <w:r w:rsidR="008D61BD">
        <w:t xml:space="preserve"> (cont.)</w:t>
      </w:r>
    </w:p>
    <w:p w14:paraId="0378C635" w14:textId="738E4167" w:rsidR="00F01AE8" w:rsidRDefault="00F01AE8" w:rsidP="00F01AE8">
      <w:pPr>
        <w:pStyle w:val="Heading4"/>
      </w:pPr>
      <w:r>
        <w:t xml:space="preserve">CLASSROOM OBSERVATIONS: </w:t>
      </w:r>
      <w:r w:rsidR="00C138E4">
        <w:t>INSTRUCTIONAL DIALOGUE</w:t>
      </w:r>
    </w:p>
    <w:p w14:paraId="7C1A9F38" w14:textId="77777777" w:rsidR="00776158" w:rsidRDefault="00776158" w:rsidP="00F01AE8">
      <w:pPr>
        <w:pStyle w:val="BodyText"/>
      </w:pPr>
      <w:proofErr w:type="spellStart"/>
      <w:r w:rsidRPr="00776158">
        <w:t>classObsLMIDText</w:t>
      </w:r>
      <w:proofErr w:type="spellEnd"/>
    </w:p>
    <w:p w14:paraId="1E1C1777" w14:textId="2CACCBFE" w:rsidR="00F01AE8" w:rsidRDefault="00F01AE8" w:rsidP="00F01AE8">
      <w:pPr>
        <w:pStyle w:val="BodyText"/>
      </w:pPr>
      <w:proofErr w:type="spellStart"/>
      <w:r>
        <w:t>classObsLMIDTable</w:t>
      </w:r>
      <w:proofErr w:type="spellEnd"/>
    </w:p>
    <w:p w14:paraId="0546EE24" w14:textId="03C8394C" w:rsidR="00C42006" w:rsidRDefault="00C42006" w:rsidP="00F01AE8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36BCE92D" w14:textId="77777777" w:rsidR="00F01AE8" w:rsidRDefault="00F01AE8" w:rsidP="00F01AE8">
      <w:pPr>
        <w:pStyle w:val="BodyText"/>
      </w:pPr>
      <w:proofErr w:type="spellStart"/>
      <w:r>
        <w:t>classObsLMIDBullets</w:t>
      </w:r>
      <w:proofErr w:type="spellEnd"/>
    </w:p>
    <w:p w14:paraId="218163BF" w14:textId="77777777" w:rsidR="00C138E4" w:rsidRDefault="00C138E4" w:rsidP="00C138E4">
      <w:pPr>
        <w:pStyle w:val="Heading4"/>
      </w:pPr>
      <w:r>
        <w:t>CLASSROOM OBSERVATIONS: ANALYSIS &amp; INQUIRY</w:t>
      </w:r>
    </w:p>
    <w:p w14:paraId="7BDC497C" w14:textId="77777777" w:rsidR="00C138E4" w:rsidRDefault="00C138E4" w:rsidP="00C138E4">
      <w:pPr>
        <w:pStyle w:val="BodyText"/>
      </w:pPr>
      <w:proofErr w:type="spellStart"/>
      <w:r>
        <w:t>classObsAIText</w:t>
      </w:r>
      <w:proofErr w:type="spellEnd"/>
    </w:p>
    <w:p w14:paraId="4CFC159A" w14:textId="77777777" w:rsidR="00C138E4" w:rsidRDefault="00C138E4" w:rsidP="00C138E4">
      <w:pPr>
        <w:pStyle w:val="BodyText"/>
      </w:pPr>
      <w:proofErr w:type="spellStart"/>
      <w:r>
        <w:t>classObsAITable</w:t>
      </w:r>
      <w:proofErr w:type="spellEnd"/>
    </w:p>
    <w:p w14:paraId="06AB400D" w14:textId="42590BE0" w:rsidR="00493DAF" w:rsidRPr="002F6F48" w:rsidRDefault="00C42006" w:rsidP="00C138E4">
      <w:pPr>
        <w:pStyle w:val="BodyText"/>
        <w:rPr>
          <w:rFonts w:ascii="Proxima Nova" w:hAnsi="Proxima Nova" w:cs="Proxima Nova"/>
          <w:sz w:val="16"/>
          <w:szCs w:val="16"/>
        </w:rPr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2AA54629" w14:textId="4A4E8A14" w:rsidR="00C138E4" w:rsidRDefault="00C138E4" w:rsidP="00F01AE8">
      <w:pPr>
        <w:pStyle w:val="BodyText"/>
      </w:pPr>
      <w:proofErr w:type="spellStart"/>
      <w:r>
        <w:t>classObsAIBullets</w:t>
      </w:r>
      <w:proofErr w:type="spellEnd"/>
    </w:p>
    <w:p w14:paraId="600C266E" w14:textId="4D2B3E2D" w:rsidR="00D22B91" w:rsidRDefault="00D22B91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0EFD13A0" w14:textId="4714BF21" w:rsidR="00D22B91" w:rsidRPr="00497371" w:rsidRDefault="00497371" w:rsidP="0085346E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Pr="001039E0">
        <w:t>2.</w:t>
      </w:r>
      <w:r>
        <w:t>c</w:t>
      </w:r>
      <w:r w:rsidRPr="001039E0">
        <w:t xml:space="preserve">: </w:t>
      </w:r>
      <w:r w:rsidRPr="00F4605C">
        <w:t>High Expectations, Rigorous Instruction</w:t>
      </w:r>
      <w:r w:rsidR="00396E1C">
        <w:t xml:space="preserve"> (cont.)</w:t>
      </w:r>
    </w:p>
    <w:p w14:paraId="26FE4EE0" w14:textId="00DFF698" w:rsidR="0047047B" w:rsidRDefault="0047047B" w:rsidP="0047047B">
      <w:pPr>
        <w:pStyle w:val="Heading4"/>
      </w:pPr>
      <w:r w:rsidRPr="00BC0038">
        <w:t>STAFF SURVEY RESPONSE:</w:t>
      </w:r>
    </w:p>
    <w:p w14:paraId="0524B288" w14:textId="12C3934B" w:rsidR="0047047B" w:rsidRPr="00BC0038" w:rsidRDefault="00284782" w:rsidP="0047047B">
      <w:pPr>
        <w:pStyle w:val="BodyTextPostHeading"/>
      </w:pPr>
      <w:proofErr w:type="spellStart"/>
      <w:r>
        <w:t>staffSurvey</w:t>
      </w:r>
      <w:proofErr w:type="spellEnd"/>
    </w:p>
    <w:p w14:paraId="6BE1C5FF" w14:textId="77777777" w:rsidR="0047047B" w:rsidRDefault="0047047B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57C52E1C" w14:textId="482370EB" w:rsidR="00284782" w:rsidRDefault="00284782" w:rsidP="00284782">
      <w:pPr>
        <w:pStyle w:val="BodyTextPostHeading"/>
      </w:pPr>
      <w:proofErr w:type="spellStart"/>
      <w:r>
        <w:t>staffPerspective</w:t>
      </w:r>
      <w:proofErr w:type="spellEnd"/>
    </w:p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2"/>
    <w:p w14:paraId="7B0DD093" w14:textId="77777777" w:rsidR="00714234" w:rsidRPr="00714234" w:rsidRDefault="00714234" w:rsidP="00714234">
      <w:pPr>
        <w:pStyle w:val="BodyText"/>
      </w:pPr>
      <w:proofErr w:type="spellStart"/>
      <w:r>
        <w:t>studentPerspective</w:t>
      </w:r>
      <w:proofErr w:type="spellEnd"/>
    </w:p>
    <w:p w14:paraId="7D66CC79" w14:textId="126B3A80" w:rsidR="0047047B" w:rsidRDefault="0047047B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47047B" w:rsidSect="001706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0D693" w14:textId="77777777" w:rsidR="00E45288" w:rsidRDefault="00E45288" w:rsidP="00005082">
      <w:pPr>
        <w:spacing w:line="240" w:lineRule="auto"/>
      </w:pPr>
      <w:r>
        <w:separator/>
      </w:r>
    </w:p>
    <w:p w14:paraId="7AE4B56B" w14:textId="77777777" w:rsidR="00E45288" w:rsidRDefault="00E45288"/>
    <w:p w14:paraId="3310B8EA" w14:textId="77777777" w:rsidR="00E45288" w:rsidRDefault="00E45288"/>
    <w:p w14:paraId="2392CA57" w14:textId="77777777" w:rsidR="00E45288" w:rsidRDefault="00E45288"/>
  </w:endnote>
  <w:endnote w:type="continuationSeparator" w:id="0">
    <w:p w14:paraId="4E521B52" w14:textId="77777777" w:rsidR="00E45288" w:rsidRDefault="00E45288" w:rsidP="00005082">
      <w:pPr>
        <w:spacing w:line="240" w:lineRule="auto"/>
      </w:pPr>
      <w:r>
        <w:continuationSeparator/>
      </w:r>
    </w:p>
    <w:p w14:paraId="3EEEE61E" w14:textId="77777777" w:rsidR="00E45288" w:rsidRDefault="00E45288"/>
    <w:p w14:paraId="6DFED1C1" w14:textId="77777777" w:rsidR="00E45288" w:rsidRDefault="00E45288"/>
    <w:p w14:paraId="63C1D68B" w14:textId="77777777" w:rsidR="00E45288" w:rsidRDefault="00E45288"/>
  </w:endnote>
  <w:endnote w:type="continuationNotice" w:id="1">
    <w:p w14:paraId="0EC06C43" w14:textId="77777777" w:rsidR="00E45288" w:rsidRDefault="00E45288">
      <w:pPr>
        <w:spacing w:line="240" w:lineRule="auto"/>
      </w:pPr>
    </w:p>
    <w:p w14:paraId="0705FE77" w14:textId="77777777" w:rsidR="00E45288" w:rsidRDefault="00E45288" w:rsidP="00001D2C"/>
    <w:p w14:paraId="0BFFD095" w14:textId="77777777" w:rsidR="00E45288" w:rsidRDefault="00E452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145D4C" w14:textId="77777777" w:rsidR="00832949" w:rsidRDefault="008329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68AF68" w14:textId="2B8F7AC6" w:rsidR="00C138E4" w:rsidRDefault="00D31392" w:rsidP="00C138E4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C138E4" w:rsidRPr="00CC46EA">
      <w:t>Illinois Needs Assessment 202</w:t>
    </w:r>
    <w:r w:rsidR="00643144">
      <w:t>5</w:t>
    </w:r>
    <w:r w:rsidR="00C138E4" w:rsidRPr="00CC46EA">
      <w:t xml:space="preserve">: </w:t>
    </w:r>
    <w:proofErr w:type="spellStart"/>
    <w:r w:rsidR="00D06DB5">
      <w:t>schoolName</w:t>
    </w:r>
    <w:proofErr w:type="spellEnd"/>
    <w:r w:rsidR="00C138E4">
      <w:tab/>
    </w:r>
    <w:r w:rsidR="00C138E4" w:rsidRPr="00CC46EA">
      <w:fldChar w:fldCharType="begin"/>
    </w:r>
    <w:r w:rsidR="00C138E4" w:rsidRPr="00CC46EA">
      <w:instrText xml:space="preserve"> PAGE   \* MERGEFORMAT </w:instrText>
    </w:r>
    <w:r w:rsidR="00C138E4" w:rsidRPr="00CC46EA">
      <w:fldChar w:fldCharType="separate"/>
    </w:r>
    <w:r w:rsidR="00C138E4">
      <w:t>2</w:t>
    </w:r>
    <w:r w:rsidR="00C138E4"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0A600" w14:textId="77777777" w:rsidR="00832949" w:rsidRDefault="008329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FF0F85" w14:textId="77777777" w:rsidR="00E45288" w:rsidRDefault="00E45288" w:rsidP="007D4B67">
      <w:pPr>
        <w:pStyle w:val="NoSpacing"/>
      </w:pPr>
      <w:r>
        <w:separator/>
      </w:r>
    </w:p>
  </w:footnote>
  <w:footnote w:type="continuationSeparator" w:id="0">
    <w:p w14:paraId="34877FA7" w14:textId="77777777" w:rsidR="00E45288" w:rsidRDefault="00E45288" w:rsidP="007D4B67">
      <w:pPr>
        <w:pStyle w:val="NoSpacing"/>
      </w:pPr>
      <w:r>
        <w:continuationSeparator/>
      </w:r>
    </w:p>
  </w:footnote>
  <w:footnote w:type="continuationNotice" w:id="1">
    <w:p w14:paraId="1B6010E8" w14:textId="77777777" w:rsidR="00E45288" w:rsidRPr="0012014B" w:rsidRDefault="00E45288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63ED5" w14:textId="77777777" w:rsidR="00832949" w:rsidRDefault="008329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F7D7B18" w:rsidR="00AB27AB" w:rsidRPr="00CC46EA" w:rsidRDefault="00284782" w:rsidP="00284782">
    <w:pPr>
      <w:pStyle w:val="Header"/>
      <w:tabs>
        <w:tab w:val="clear" w:pos="9360"/>
        <w:tab w:val="left" w:pos="617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A915077" wp14:editId="4B5FDB97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594360" cy="591202"/>
          <wp:effectExtent l="0" t="0" r="0" b="0"/>
          <wp:wrapSquare wrapText="bothSides"/>
          <wp:docPr id="22072970" name="Picture 4" descr="A circle with blue and green outline with people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500966" name="Picture 4" descr="A circle with blue and green outline with people in the midd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1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68478" behindDoc="1" locked="0" layoutInCell="1" allowOverlap="1" wp14:anchorId="0948015E" wp14:editId="7DC619BA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D8ECDB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52B346" id="Rectangle 2" o:spid="_x0000_s1026" style="position:absolute;margin-left:0;margin-top:-34.5pt;width:612pt;height:57.6pt;z-index:-25164800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" fillcolor="#d8ecdb" stroked="f">
              <v:textbox style="mso-fit-shape-to-text:t" inset="3.6pt,,3.6pt"/>
              <w10:wrap anchorx="margin"/>
            </v:rect>
          </w:pict>
        </mc:Fallback>
      </mc:AlternateContent>
    </w:r>
    <w:r>
      <w:t>curriculum, instruction and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382E6" w14:textId="29E35AE2" w:rsidR="00832949" w:rsidRPr="00170610" w:rsidRDefault="00832949" w:rsidP="001706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3952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610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B14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3A32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4782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A64CE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6F48"/>
    <w:rsid w:val="002F7CEE"/>
    <w:rsid w:val="0030436C"/>
    <w:rsid w:val="00306DAC"/>
    <w:rsid w:val="00314C95"/>
    <w:rsid w:val="00315B28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96E1C"/>
    <w:rsid w:val="003A0024"/>
    <w:rsid w:val="003A5408"/>
    <w:rsid w:val="003B132A"/>
    <w:rsid w:val="003B2FFA"/>
    <w:rsid w:val="003C4AA3"/>
    <w:rsid w:val="003C4AC4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354E"/>
    <w:rsid w:val="00456AE4"/>
    <w:rsid w:val="00456BF3"/>
    <w:rsid w:val="00461906"/>
    <w:rsid w:val="004667EF"/>
    <w:rsid w:val="0047047B"/>
    <w:rsid w:val="00471B46"/>
    <w:rsid w:val="0047224B"/>
    <w:rsid w:val="004723C3"/>
    <w:rsid w:val="00480762"/>
    <w:rsid w:val="00480D19"/>
    <w:rsid w:val="00483B32"/>
    <w:rsid w:val="0048661A"/>
    <w:rsid w:val="00490907"/>
    <w:rsid w:val="00492D1C"/>
    <w:rsid w:val="00493DAF"/>
    <w:rsid w:val="004940E3"/>
    <w:rsid w:val="0049464B"/>
    <w:rsid w:val="00496239"/>
    <w:rsid w:val="00496D16"/>
    <w:rsid w:val="00497371"/>
    <w:rsid w:val="00497734"/>
    <w:rsid w:val="004A48DD"/>
    <w:rsid w:val="004A4E9C"/>
    <w:rsid w:val="004A535A"/>
    <w:rsid w:val="004B0759"/>
    <w:rsid w:val="004B0952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5DAE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3AB9"/>
    <w:rsid w:val="0054559B"/>
    <w:rsid w:val="005477BA"/>
    <w:rsid w:val="0055139F"/>
    <w:rsid w:val="00553B2E"/>
    <w:rsid w:val="0055448D"/>
    <w:rsid w:val="005546D0"/>
    <w:rsid w:val="005564B5"/>
    <w:rsid w:val="00556C55"/>
    <w:rsid w:val="00562361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B6BC8"/>
    <w:rsid w:val="005C0488"/>
    <w:rsid w:val="005C2FA3"/>
    <w:rsid w:val="005C722B"/>
    <w:rsid w:val="005C753E"/>
    <w:rsid w:val="005D5749"/>
    <w:rsid w:val="005D7DB6"/>
    <w:rsid w:val="005E6AD6"/>
    <w:rsid w:val="005F4E2E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16F47"/>
    <w:rsid w:val="00620CBA"/>
    <w:rsid w:val="006235D0"/>
    <w:rsid w:val="00625129"/>
    <w:rsid w:val="00625E85"/>
    <w:rsid w:val="00633952"/>
    <w:rsid w:val="00636F1A"/>
    <w:rsid w:val="00640BFC"/>
    <w:rsid w:val="00640F0B"/>
    <w:rsid w:val="00643144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B4CC8"/>
    <w:rsid w:val="006C276F"/>
    <w:rsid w:val="006C66C9"/>
    <w:rsid w:val="006D11C7"/>
    <w:rsid w:val="006D4565"/>
    <w:rsid w:val="006D5F97"/>
    <w:rsid w:val="006D7512"/>
    <w:rsid w:val="006E06EC"/>
    <w:rsid w:val="006E6B48"/>
    <w:rsid w:val="006E6DD2"/>
    <w:rsid w:val="006F18C2"/>
    <w:rsid w:val="006F21B0"/>
    <w:rsid w:val="006F31E1"/>
    <w:rsid w:val="006F3B90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4234"/>
    <w:rsid w:val="00715FB0"/>
    <w:rsid w:val="007224DF"/>
    <w:rsid w:val="00722FAF"/>
    <w:rsid w:val="007235C3"/>
    <w:rsid w:val="00724390"/>
    <w:rsid w:val="00725361"/>
    <w:rsid w:val="0073031C"/>
    <w:rsid w:val="00730E2A"/>
    <w:rsid w:val="00737EC6"/>
    <w:rsid w:val="0074086B"/>
    <w:rsid w:val="007415EF"/>
    <w:rsid w:val="00743CB9"/>
    <w:rsid w:val="0074400D"/>
    <w:rsid w:val="00750786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158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040"/>
    <w:rsid w:val="0079431B"/>
    <w:rsid w:val="007A0072"/>
    <w:rsid w:val="007A1BC5"/>
    <w:rsid w:val="007A6A6A"/>
    <w:rsid w:val="007A6D2A"/>
    <w:rsid w:val="007B10DF"/>
    <w:rsid w:val="007B3172"/>
    <w:rsid w:val="007B35DD"/>
    <w:rsid w:val="007B544D"/>
    <w:rsid w:val="007C110F"/>
    <w:rsid w:val="007C133D"/>
    <w:rsid w:val="007C51A2"/>
    <w:rsid w:val="007D4B67"/>
    <w:rsid w:val="007D6BC8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2568"/>
    <w:rsid w:val="00832949"/>
    <w:rsid w:val="00833BE7"/>
    <w:rsid w:val="008357C8"/>
    <w:rsid w:val="00835EAF"/>
    <w:rsid w:val="008372DB"/>
    <w:rsid w:val="00844CD6"/>
    <w:rsid w:val="0085346E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00C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1BD"/>
    <w:rsid w:val="008D6CBD"/>
    <w:rsid w:val="008E2966"/>
    <w:rsid w:val="008E3089"/>
    <w:rsid w:val="008E3450"/>
    <w:rsid w:val="008E59D2"/>
    <w:rsid w:val="008F309F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377A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20C8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562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697B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2E77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3D8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077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6F36"/>
    <w:rsid w:val="00BD7778"/>
    <w:rsid w:val="00BE0CC3"/>
    <w:rsid w:val="00BE18C9"/>
    <w:rsid w:val="00BE2DBA"/>
    <w:rsid w:val="00BE34EF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38E4"/>
    <w:rsid w:val="00C14FDD"/>
    <w:rsid w:val="00C153AD"/>
    <w:rsid w:val="00C21CF5"/>
    <w:rsid w:val="00C2708E"/>
    <w:rsid w:val="00C32ABB"/>
    <w:rsid w:val="00C34435"/>
    <w:rsid w:val="00C35732"/>
    <w:rsid w:val="00C36D91"/>
    <w:rsid w:val="00C3720D"/>
    <w:rsid w:val="00C407C6"/>
    <w:rsid w:val="00C41DBD"/>
    <w:rsid w:val="00C4200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0E49"/>
    <w:rsid w:val="00CF349A"/>
    <w:rsid w:val="00CF54DA"/>
    <w:rsid w:val="00CF5B64"/>
    <w:rsid w:val="00CF6ABD"/>
    <w:rsid w:val="00CF78AB"/>
    <w:rsid w:val="00D010C4"/>
    <w:rsid w:val="00D01C2C"/>
    <w:rsid w:val="00D0551A"/>
    <w:rsid w:val="00D06DB5"/>
    <w:rsid w:val="00D073CB"/>
    <w:rsid w:val="00D07BE6"/>
    <w:rsid w:val="00D12F56"/>
    <w:rsid w:val="00D14EA8"/>
    <w:rsid w:val="00D17EB9"/>
    <w:rsid w:val="00D2000C"/>
    <w:rsid w:val="00D201C6"/>
    <w:rsid w:val="00D210DF"/>
    <w:rsid w:val="00D212AD"/>
    <w:rsid w:val="00D22076"/>
    <w:rsid w:val="00D22B91"/>
    <w:rsid w:val="00D23A21"/>
    <w:rsid w:val="00D25887"/>
    <w:rsid w:val="00D26785"/>
    <w:rsid w:val="00D26FEA"/>
    <w:rsid w:val="00D31392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5BDA"/>
    <w:rsid w:val="00D567D1"/>
    <w:rsid w:val="00D60202"/>
    <w:rsid w:val="00D60A45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3348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07CC5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136F"/>
    <w:rsid w:val="00E446B1"/>
    <w:rsid w:val="00E44B56"/>
    <w:rsid w:val="00E45288"/>
    <w:rsid w:val="00E45F7B"/>
    <w:rsid w:val="00E47B1F"/>
    <w:rsid w:val="00E47CCA"/>
    <w:rsid w:val="00E502F7"/>
    <w:rsid w:val="00E52FF9"/>
    <w:rsid w:val="00E534FA"/>
    <w:rsid w:val="00E53B50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2706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08D5"/>
    <w:rsid w:val="00F01AE8"/>
    <w:rsid w:val="00F025B5"/>
    <w:rsid w:val="00F04373"/>
    <w:rsid w:val="00F04879"/>
    <w:rsid w:val="00F06FC3"/>
    <w:rsid w:val="00F10791"/>
    <w:rsid w:val="00F12197"/>
    <w:rsid w:val="00F15E90"/>
    <w:rsid w:val="00F21E09"/>
    <w:rsid w:val="00F23E1F"/>
    <w:rsid w:val="00F25902"/>
    <w:rsid w:val="00F3080E"/>
    <w:rsid w:val="00F31D85"/>
    <w:rsid w:val="00F3229B"/>
    <w:rsid w:val="00F3261D"/>
    <w:rsid w:val="00F3539E"/>
    <w:rsid w:val="00F4050E"/>
    <w:rsid w:val="00F42833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51BA"/>
    <w:rsid w:val="00F75C56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1899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B96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0</TotalTime>
  <Pages>3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8</cp:revision>
  <cp:lastPrinted>2019-10-04T21:04:00Z</cp:lastPrinted>
  <dcterms:created xsi:type="dcterms:W3CDTF">2024-09-09T03:28:00Z</dcterms:created>
  <dcterms:modified xsi:type="dcterms:W3CDTF">2025-02-12T19:47:00Z</dcterms:modified>
  <cp:contentStatus/>
</cp:coreProperties>
</file>